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4FCA4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304906F5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oyal Oni. Guard of the lost </w:t>
      </w:r>
      <w:proofErr w:type="spellStart"/>
      <w:r>
        <w:rPr>
          <w:rFonts w:ascii="Times New Roman" w:hAnsi="Times New Roman" w:cs="Times New Roman"/>
          <w:sz w:val="24"/>
          <w:szCs w:val="24"/>
        </w:rPr>
        <w:t>Yamag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n. Tragedy struck when they lost the Di Manes Hana, the bride of the head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Yamaga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n, and got invaded by the pawns of the 6th Hero and the Invading God.</w:t>
      </w:r>
    </w:p>
    <w:p w14:paraId="44759D7E" w14:textId="7A523345" w:rsidR="00517C3C" w:rsidRDefault="00517C3C" w:rsidP="004A1BF9">
      <w:pPr>
        <w:rPr>
          <w:rFonts w:ascii="Times New Roman" w:hAnsi="Times New Roman" w:cs="Times New Roman"/>
          <w:sz w:val="24"/>
          <w:szCs w:val="24"/>
        </w:rPr>
      </w:pPr>
      <w:r w:rsidRPr="00517C3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A389EB1" wp14:editId="792CCEAE">
            <wp:extent cx="5258534" cy="1076475"/>
            <wp:effectExtent l="0" t="0" r="0" b="9525"/>
            <wp:docPr id="231232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23217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7C3C">
        <w:rPr>
          <w:noProof/>
          <w14:ligatures w14:val="standardContextual"/>
        </w:rPr>
        <w:t xml:space="preserve"> </w:t>
      </w:r>
      <w:r w:rsidRPr="00517C3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753EC57" wp14:editId="3054F064">
            <wp:extent cx="5943600" cy="1964055"/>
            <wp:effectExtent l="0" t="0" r="0" b="0"/>
            <wp:docPr id="1518278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27896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7C3C">
        <w:rPr>
          <w:noProof/>
          <w14:ligatures w14:val="standardContextual"/>
        </w:rPr>
        <w:t xml:space="preserve"> </w:t>
      </w:r>
      <w:r w:rsidRPr="00517C3C">
        <w:rPr>
          <w:noProof/>
          <w14:ligatures w14:val="standardContextual"/>
        </w:rPr>
        <w:drawing>
          <wp:inline distT="0" distB="0" distL="0" distR="0" wp14:anchorId="369C0F26" wp14:editId="7086E1EB">
            <wp:extent cx="5943600" cy="1004570"/>
            <wp:effectExtent l="0" t="0" r="0" b="5080"/>
            <wp:docPr id="2127404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40475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322DD" w14:textId="70723B8C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 w:rsidRPr="004A1BF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6353BB" wp14:editId="0D202C29">
            <wp:extent cx="1839207" cy="2209800"/>
            <wp:effectExtent l="0" t="0" r="8890" b="0"/>
            <wp:docPr id="1921027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0277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42506" cy="2213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8CF71F" wp14:editId="29DC3CF9">
            <wp:extent cx="2333625" cy="2184034"/>
            <wp:effectExtent l="0" t="0" r="0" b="6985"/>
            <wp:docPr id="15663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329" cy="2185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5519C" w14:textId="350773F5" w:rsidR="00517C3C" w:rsidRDefault="00517C3C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manga </w:t>
      </w:r>
      <w:proofErr w:type="spellStart"/>
      <w:r>
        <w:rPr>
          <w:rFonts w:ascii="Times New Roman" w:hAnsi="Times New Roman" w:cs="Times New Roman"/>
          <w:sz w:val="24"/>
          <w:szCs w:val="24"/>
        </w:rPr>
        <w:t>sr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The Demon’s Bride Wants to be Eaten)</w:t>
      </w:r>
    </w:p>
    <w:p w14:paraId="34DA6115" w14:textId="66D7894E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784EDF85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Soul:</w:t>
      </w:r>
    </w:p>
    <w:p w14:paraId="04E1EB74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6A12779C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61839DE5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114D4E8F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5DCB7ACC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6232BC73" w14:textId="77777777" w:rsidR="004A1BF9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4F746789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B4D1DB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6E3854B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7D53B5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0108D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BD01E3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7FE3CE1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724E4C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F3262D2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B05E862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CB0C62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4ADA140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0FF62F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13642C10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04FB2421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31A5AFF3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C5BCC54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28BA7E32" w14:textId="77777777" w:rsidR="004A1BF9" w:rsidRPr="00F01381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88092D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1ED4C1FD" w14:textId="77777777" w:rsidR="004A1BF9" w:rsidRPr="00F01381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322DB0E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4B3A814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E7D53F0" w14:textId="77777777" w:rsidR="004A1BF9" w:rsidRPr="00F01381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4909CFF1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187B1B6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45D729DD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6A6DEF41" w14:textId="77777777" w:rsidR="004A1BF9" w:rsidRPr="0039018C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6808701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5BC7E48A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E975E4C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0094D1F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6FE06AFC" w14:textId="77777777" w:rsidR="004A1BF9" w:rsidRPr="0039018C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0F7545C1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2101A880" w14:textId="77777777" w:rsidR="004A1BF9" w:rsidRPr="0039018C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7A9F07E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2D7C023E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96ED0A7" w14:textId="77777777" w:rsidR="004A1BF9" w:rsidRPr="0039018C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7B475F1F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7C191AE6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6A29E675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647B0EE9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FF7FCE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47ACFD5C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5280800C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BD2D1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277B84D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05E63FDD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D2CA54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64CC694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10EFD1B1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B4C214E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12A69B69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CA4B81B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63796AF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4D9C9E3A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0C6EEB3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16427626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EBB4921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1F128BE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5BB4CBE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1FE3BD3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5149D343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183A815E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781A654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3D69A5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3AEAD8F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E913BEA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04B459DA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5E7AB82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3AB4D40" w14:textId="77777777" w:rsidR="004A1BF9" w:rsidRPr="0039018C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0DBF84D8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0757F7DD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54CC7EE6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42D1E70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11F58336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12B75DE6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F9A0BA3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3BD1FD6" w14:textId="77777777" w:rsidR="004A1BF9" w:rsidRDefault="004A1BF9" w:rsidP="004A1BF9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97B5AB7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C53EFA1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B1CC276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95D13F1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2D2CDAE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C2970D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CDABFD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EFEB634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3CA0E91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41B0F7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D2D2897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87AF2F5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FC7937E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36723798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56CB8E7F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A267487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10514972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197B4B32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A007A2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6F5B24D3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16A099C2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A37588E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284D1874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30AFDDF4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5E29BE0" w14:textId="77777777" w:rsidR="004A1BF9" w:rsidRPr="00E8232E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4182D018" w14:textId="77777777" w:rsidR="004A1BF9" w:rsidRPr="00B72102" w:rsidRDefault="004A1BF9" w:rsidP="004A1BF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5275FBE3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134D2522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19651E3" w14:textId="77777777" w:rsidR="004A1BF9" w:rsidRPr="00AA4814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4ED01E59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21290E9B" w14:textId="77777777" w:rsidR="004A1BF9" w:rsidRDefault="004A1BF9" w:rsidP="004A1BF9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3F2214B8" w14:textId="77777777" w:rsidR="004A1BF9" w:rsidRPr="005324BC" w:rsidRDefault="004A1BF9" w:rsidP="004A1BF9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981AA77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1E7565FC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8D6245B" w14:textId="77777777" w:rsidR="004A1BF9" w:rsidRPr="005324BC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6A3D6630" w14:textId="77777777" w:rsidR="004A1BF9" w:rsidRDefault="004A1BF9" w:rsidP="004A1BF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508622F1" w14:textId="77777777" w:rsidR="004A1BF9" w:rsidRPr="00D21259" w:rsidRDefault="004A1BF9" w:rsidP="004A1BF9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4F759C8" w14:textId="77777777" w:rsidR="004A1BF9" w:rsidRDefault="004A1BF9" w:rsidP="004A1BF9">
      <w:pPr>
        <w:rPr>
          <w:rFonts w:ascii="Times New Roman" w:hAnsi="Times New Roman" w:cs="Times New Roman"/>
          <w:sz w:val="24"/>
          <w:szCs w:val="24"/>
        </w:rPr>
      </w:pPr>
    </w:p>
    <w:p w14:paraId="118F2FAE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ysDA2MbIwNTY1MTRQ0lEKTi0uzszPAykwrAUAh0qICCwAAAA="/>
  </w:docVars>
  <w:rsids>
    <w:rsidRoot w:val="00244977"/>
    <w:rsid w:val="00244977"/>
    <w:rsid w:val="004A1BF9"/>
    <w:rsid w:val="00517C3C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0944"/>
  <w15:chartTrackingRefBased/>
  <w15:docId w15:val="{E2256688-FDE7-48B8-959E-C062D9DE0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BF9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3-11-24T08:32:00Z</dcterms:created>
  <dcterms:modified xsi:type="dcterms:W3CDTF">2023-11-24T09:02:00Z</dcterms:modified>
</cp:coreProperties>
</file>